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48118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93EF85" w14:textId="2F7E78EE" w:rsidR="003817C7" w:rsidRPr="008D1DB1" w:rsidRDefault="003817C7" w:rsidP="00210739">
          <w:pPr>
            <w:jc w:val="center"/>
            <w:rPr>
              <w:b/>
              <w:bCs/>
              <w:sz w:val="96"/>
              <w:szCs w:val="96"/>
            </w:rPr>
          </w:pPr>
          <w:r w:rsidRPr="008D1DB1">
            <w:rPr>
              <w:b/>
              <w:bCs/>
              <w:sz w:val="32"/>
              <w:szCs w:val="32"/>
            </w:rPr>
            <w:t>Contents</w:t>
          </w:r>
        </w:p>
        <w:p w14:paraId="63698312" w14:textId="2D70E14A" w:rsidR="00B80666" w:rsidRDefault="003817C7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733725" w:history="1">
            <w:r w:rsidR="00B80666" w:rsidRPr="00CE766E">
              <w:rPr>
                <w:rStyle w:val="Hyperlink"/>
                <w:noProof/>
              </w:rPr>
              <w:t>1.0</w:t>
            </w:r>
            <w:r w:rsidR="00B80666">
              <w:rPr>
                <w:rFonts w:eastAsiaTheme="minorEastAsia"/>
                <w:noProof/>
                <w:lang w:eastAsia="en-GB"/>
              </w:rPr>
              <w:tab/>
            </w:r>
            <w:r w:rsidR="00B80666" w:rsidRPr="00CE766E">
              <w:rPr>
                <w:rStyle w:val="Hyperlink"/>
                <w:noProof/>
              </w:rPr>
              <w:t>Introduction</w:t>
            </w:r>
            <w:r w:rsidR="00B80666">
              <w:rPr>
                <w:noProof/>
                <w:webHidden/>
              </w:rPr>
              <w:tab/>
            </w:r>
            <w:r w:rsidR="00B80666">
              <w:rPr>
                <w:noProof/>
                <w:webHidden/>
              </w:rPr>
              <w:fldChar w:fldCharType="begin"/>
            </w:r>
            <w:r w:rsidR="00B80666">
              <w:rPr>
                <w:noProof/>
                <w:webHidden/>
              </w:rPr>
              <w:instrText xml:space="preserve"> PAGEREF _Toc86733725 \h </w:instrText>
            </w:r>
            <w:r w:rsidR="00B80666">
              <w:rPr>
                <w:noProof/>
                <w:webHidden/>
              </w:rPr>
            </w:r>
            <w:r w:rsidR="00B80666">
              <w:rPr>
                <w:noProof/>
                <w:webHidden/>
              </w:rPr>
              <w:fldChar w:fldCharType="separate"/>
            </w:r>
            <w:r w:rsidR="00B80666">
              <w:rPr>
                <w:noProof/>
                <w:webHidden/>
              </w:rPr>
              <w:t>0</w:t>
            </w:r>
            <w:r w:rsidR="00B80666">
              <w:rPr>
                <w:noProof/>
                <w:webHidden/>
              </w:rPr>
              <w:fldChar w:fldCharType="end"/>
            </w:r>
          </w:hyperlink>
        </w:p>
        <w:p w14:paraId="61D628D9" w14:textId="3AC7ACEB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26" w:history="1">
            <w:r w:rsidRPr="00CE766E">
              <w:rPr>
                <w:rStyle w:val="Hyperlink"/>
                <w:noProof/>
              </w:rPr>
              <w:t>2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Projec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9E877" w14:textId="79D7DA6D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27" w:history="1">
            <w:r w:rsidRPr="00CE766E">
              <w:rPr>
                <w:rStyle w:val="Hyperlink"/>
                <w:noProof/>
              </w:rPr>
              <w:t>3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Technical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8230D" w14:textId="4D3FE255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28" w:history="1">
            <w:r w:rsidRPr="00CE766E">
              <w:rPr>
                <w:rStyle w:val="Hyperlink"/>
                <w:noProof/>
              </w:rPr>
              <w:t>4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59373" w14:textId="5462AD5E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29" w:history="1">
            <w:r w:rsidRPr="00CE766E">
              <w:rPr>
                <w:rStyle w:val="Hyperlink"/>
                <w:noProof/>
              </w:rPr>
              <w:t>5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Unique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661A4" w14:textId="1AA9CE4B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30" w:history="1">
            <w:r w:rsidRPr="00CE766E">
              <w:rPr>
                <w:rStyle w:val="Hyperlink"/>
                <w:noProof/>
              </w:rPr>
              <w:t>6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CB9A0" w14:textId="5A51E99B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31" w:history="1">
            <w:r w:rsidRPr="00CE766E">
              <w:rPr>
                <w:rStyle w:val="Hyperlink"/>
                <w:noProof/>
              </w:rPr>
              <w:t>7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A2249" w14:textId="01C62BA6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32" w:history="1">
            <w:r w:rsidRPr="00CE766E">
              <w:rPr>
                <w:rStyle w:val="Hyperlink"/>
                <w:noProof/>
              </w:rPr>
              <w:t>8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251B1" w14:textId="3313DF2C" w:rsidR="00B80666" w:rsidRDefault="00B8066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3733" w:history="1">
            <w:r w:rsidRPr="00CE766E">
              <w:rPr>
                <w:rStyle w:val="Hyperlink"/>
                <w:noProof/>
              </w:rPr>
              <w:t>8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4C0DA" w14:textId="7F4FC159" w:rsidR="00B80666" w:rsidRDefault="00B8066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3734" w:history="1">
            <w:r w:rsidRPr="00CE766E">
              <w:rPr>
                <w:rStyle w:val="Hyperlink"/>
                <w:noProof/>
              </w:rPr>
              <w:t>8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As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744F6" w14:textId="1A679E19" w:rsidR="00B80666" w:rsidRDefault="00B8066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3735" w:history="1">
            <w:r w:rsidRPr="00CE766E">
              <w:rPr>
                <w:rStyle w:val="Hyperlink"/>
                <w:noProof/>
              </w:rPr>
              <w:t>8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D5C12" w14:textId="68F4F1BF" w:rsidR="00B80666" w:rsidRDefault="00B8066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3736" w:history="1">
            <w:r w:rsidRPr="00CE766E">
              <w:rPr>
                <w:rStyle w:val="Hyperlink"/>
                <w:noProof/>
              </w:rPr>
              <w:t>8.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Report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1FC0C" w14:textId="3C4D386D" w:rsidR="00B80666" w:rsidRDefault="00B80666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3737" w:history="1">
            <w:r w:rsidRPr="00CE766E">
              <w:rPr>
                <w:rStyle w:val="Hyperlink"/>
                <w:noProof/>
              </w:rPr>
              <w:t>9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CE766E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3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89F33" w14:textId="6A6F4C92" w:rsidR="003817C7" w:rsidRDefault="003817C7" w:rsidP="0044081A">
          <w:pPr>
            <w:spacing w:after="0"/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14:paraId="3303DFC8" w14:textId="5BA9D5AF" w:rsidR="003817C7" w:rsidRDefault="003817C7" w:rsidP="00602B8F">
      <w:pPr>
        <w:rPr>
          <w:noProof/>
        </w:rPr>
      </w:pPr>
    </w:p>
    <w:p w14:paraId="1D777C95" w14:textId="0BF32A16" w:rsidR="00A83EAF" w:rsidRDefault="00A83EAF" w:rsidP="00602B8F">
      <w:pPr>
        <w:rPr>
          <w:noProof/>
        </w:rPr>
      </w:pPr>
    </w:p>
    <w:p w14:paraId="0AA24C30" w14:textId="3C070FF1" w:rsidR="00A83EAF" w:rsidRDefault="00A83EAF" w:rsidP="00602B8F">
      <w:pPr>
        <w:rPr>
          <w:noProof/>
        </w:rPr>
      </w:pPr>
    </w:p>
    <w:p w14:paraId="75FB576E" w14:textId="3FC605E4" w:rsidR="00A83EAF" w:rsidRDefault="00A83EAF" w:rsidP="00602B8F">
      <w:pPr>
        <w:rPr>
          <w:noProof/>
        </w:rPr>
      </w:pPr>
    </w:p>
    <w:p w14:paraId="2ADCC748" w14:textId="5A1FD915" w:rsidR="00B80666" w:rsidRDefault="00B80666" w:rsidP="00602B8F">
      <w:pPr>
        <w:rPr>
          <w:noProof/>
        </w:rPr>
      </w:pPr>
    </w:p>
    <w:p w14:paraId="12D7E554" w14:textId="7F85942A" w:rsidR="00B80666" w:rsidRDefault="00B80666" w:rsidP="00602B8F">
      <w:pPr>
        <w:rPr>
          <w:noProof/>
        </w:rPr>
      </w:pPr>
    </w:p>
    <w:p w14:paraId="4292087E" w14:textId="775C9FB7" w:rsidR="00B80666" w:rsidRDefault="00B80666" w:rsidP="00602B8F">
      <w:pPr>
        <w:rPr>
          <w:noProof/>
        </w:rPr>
      </w:pPr>
    </w:p>
    <w:p w14:paraId="3768166F" w14:textId="2F3169FB" w:rsidR="00B80666" w:rsidRDefault="00B80666" w:rsidP="00602B8F">
      <w:pPr>
        <w:rPr>
          <w:noProof/>
        </w:rPr>
      </w:pPr>
    </w:p>
    <w:p w14:paraId="15BB8ADE" w14:textId="56CB2177" w:rsidR="00B80666" w:rsidRDefault="00B80666" w:rsidP="00602B8F">
      <w:pPr>
        <w:rPr>
          <w:noProof/>
        </w:rPr>
      </w:pPr>
    </w:p>
    <w:p w14:paraId="49CFC29F" w14:textId="426A3949" w:rsidR="00B80666" w:rsidRDefault="00B80666" w:rsidP="00602B8F">
      <w:pPr>
        <w:rPr>
          <w:noProof/>
        </w:rPr>
      </w:pPr>
    </w:p>
    <w:p w14:paraId="0024721A" w14:textId="1139F4FD" w:rsidR="00B80666" w:rsidRDefault="00B80666" w:rsidP="00602B8F">
      <w:pPr>
        <w:rPr>
          <w:noProof/>
        </w:rPr>
      </w:pPr>
    </w:p>
    <w:p w14:paraId="77784176" w14:textId="5B7432E0" w:rsidR="00B80666" w:rsidRDefault="00B80666" w:rsidP="00602B8F">
      <w:pPr>
        <w:rPr>
          <w:noProof/>
        </w:rPr>
      </w:pPr>
    </w:p>
    <w:p w14:paraId="13D093B8" w14:textId="43BFB33D" w:rsidR="00B80666" w:rsidRDefault="00B80666" w:rsidP="00602B8F">
      <w:pPr>
        <w:rPr>
          <w:noProof/>
        </w:rPr>
      </w:pPr>
    </w:p>
    <w:p w14:paraId="2C4C0A3F" w14:textId="7C31D99E" w:rsidR="00B80666" w:rsidRDefault="00B80666" w:rsidP="00602B8F">
      <w:pPr>
        <w:rPr>
          <w:noProof/>
        </w:rPr>
      </w:pPr>
    </w:p>
    <w:p w14:paraId="1F766E39" w14:textId="1D6F42DF" w:rsidR="00B80666" w:rsidRDefault="00B80666" w:rsidP="00602B8F">
      <w:pPr>
        <w:rPr>
          <w:noProof/>
        </w:rPr>
      </w:pPr>
    </w:p>
    <w:p w14:paraId="50652766" w14:textId="53A54B58" w:rsidR="00B80666" w:rsidRDefault="00B80666" w:rsidP="00602B8F">
      <w:pPr>
        <w:rPr>
          <w:noProof/>
        </w:rPr>
      </w:pPr>
    </w:p>
    <w:p w14:paraId="07486044" w14:textId="7EA1B663" w:rsidR="00B80666" w:rsidRDefault="00B80666" w:rsidP="00602B8F">
      <w:pPr>
        <w:rPr>
          <w:noProof/>
        </w:rPr>
      </w:pPr>
    </w:p>
    <w:p w14:paraId="1CDF022E" w14:textId="32636F43" w:rsidR="00B80666" w:rsidRDefault="00B80666" w:rsidP="00602B8F">
      <w:pPr>
        <w:rPr>
          <w:noProof/>
        </w:rPr>
      </w:pPr>
    </w:p>
    <w:p w14:paraId="2BB01AEF" w14:textId="1E060224" w:rsidR="00B80666" w:rsidRDefault="00B80666" w:rsidP="00602B8F">
      <w:pPr>
        <w:rPr>
          <w:noProof/>
        </w:rPr>
      </w:pPr>
    </w:p>
    <w:p w14:paraId="678CE535" w14:textId="77777777" w:rsidR="00B80666" w:rsidRDefault="00B80666" w:rsidP="00602B8F">
      <w:pPr>
        <w:rPr>
          <w:noProof/>
        </w:rPr>
      </w:pPr>
    </w:p>
    <w:p w14:paraId="5A35F7DF" w14:textId="6D4D20F8" w:rsidR="00A83EAF" w:rsidRDefault="00A83EAF" w:rsidP="00602B8F">
      <w:pPr>
        <w:rPr>
          <w:noProof/>
        </w:rPr>
      </w:pPr>
    </w:p>
    <w:p w14:paraId="42F6B29E" w14:textId="77777777" w:rsidR="00A83EAF" w:rsidRDefault="00A83EAF" w:rsidP="00602B8F">
      <w:pPr>
        <w:rPr>
          <w:noProof/>
        </w:rPr>
      </w:pPr>
    </w:p>
    <w:p w14:paraId="631A53E0" w14:textId="4AB32274" w:rsidR="008F0AC6" w:rsidRDefault="00DF29FC" w:rsidP="00602B8F">
      <w:pPr>
        <w:pStyle w:val="Heading1"/>
      </w:pPr>
      <w:bookmarkStart w:id="0" w:name="_Toc86733725"/>
      <w:r w:rsidRPr="00DF29FC">
        <w:lastRenderedPageBreak/>
        <w:t>Introduction</w:t>
      </w:r>
      <w:bookmarkEnd w:id="0"/>
    </w:p>
    <w:p w14:paraId="25F42571" w14:textId="77777777" w:rsidR="00936721" w:rsidRDefault="00B80666" w:rsidP="00602B8F">
      <w:r>
        <w:t xml:space="preserve">My scene contains a spooky looking derelict house, which will be entered via the front door from the exterior. The player will then see a cut to a camera showing the door shutting behind them and locking. </w:t>
      </w:r>
    </w:p>
    <w:p w14:paraId="027FCD62" w14:textId="004660EF" w:rsidR="00936721" w:rsidRDefault="00936721" w:rsidP="00602B8F">
      <w:r>
        <w:t xml:space="preserve">Inside the front door will be a hallway containing a </w:t>
      </w:r>
      <w:proofErr w:type="gramStart"/>
      <w:r>
        <w:t>large curved</w:t>
      </w:r>
      <w:proofErr w:type="gramEnd"/>
      <w:r>
        <w:t xml:space="preserve"> staircase to an upper level as well as various locked doors.</w:t>
      </w:r>
    </w:p>
    <w:p w14:paraId="72A7CC9F" w14:textId="224D1733" w:rsidR="00820A8B" w:rsidRPr="00D8070F" w:rsidRDefault="00B80666" w:rsidP="00602B8F">
      <w:r>
        <w:t xml:space="preserve">A vase will then </w:t>
      </w:r>
      <w:r w:rsidR="00936721">
        <w:t xml:space="preserve">fade into view in the main hallway, which will </w:t>
      </w:r>
      <w:proofErr w:type="gramStart"/>
      <w:r w:rsidR="00936721">
        <w:t>be need</w:t>
      </w:r>
      <w:proofErr w:type="gramEnd"/>
      <w:r w:rsidR="00936721">
        <w:t xml:space="preserve"> to be smashed by throwing down the stairs to obtain a key to escape. I will be using lighting and sound to create </w:t>
      </w:r>
      <w:proofErr w:type="gramStart"/>
      <w:r w:rsidR="00936721">
        <w:t>a</w:t>
      </w:r>
      <w:proofErr w:type="gramEnd"/>
      <w:r w:rsidR="00936721">
        <w:t xml:space="preserve"> uneasy atmosphere within the scene.</w:t>
      </w:r>
    </w:p>
    <w:p w14:paraId="382437A6" w14:textId="1F29D0DD" w:rsidR="00D83140" w:rsidRPr="00D83140" w:rsidRDefault="00965583" w:rsidP="00B80666">
      <w:pPr>
        <w:pStyle w:val="Heading1"/>
      </w:pPr>
      <w:bookmarkStart w:id="1" w:name="_Toc86733726"/>
      <w:r>
        <w:t>Project plan</w:t>
      </w:r>
      <w:bookmarkEnd w:id="1"/>
    </w:p>
    <w:p w14:paraId="73806378" w14:textId="3CF513C7" w:rsidR="00B40867" w:rsidRPr="005E4348" w:rsidRDefault="00B40867" w:rsidP="00936721"/>
    <w:p w14:paraId="73786C71" w14:textId="400BEF93" w:rsidR="00966C6C" w:rsidRDefault="00B80666" w:rsidP="00602B8F">
      <w:pPr>
        <w:pStyle w:val="Heading1"/>
      </w:pPr>
      <w:bookmarkStart w:id="2" w:name="_Toc86733727"/>
      <w:r>
        <w:t>Technical Element</w:t>
      </w:r>
      <w:bookmarkEnd w:id="2"/>
    </w:p>
    <w:p w14:paraId="0C2A0F42" w14:textId="748FF879" w:rsidR="00A83EAF" w:rsidRDefault="00936721" w:rsidP="00936721">
      <w:pPr>
        <w:pStyle w:val="Heading2"/>
      </w:pPr>
      <w:r>
        <w:t>Ray Tracing</w:t>
      </w:r>
    </w:p>
    <w:p w14:paraId="0E6F5AE5" w14:textId="7377A704" w:rsidR="00B80666" w:rsidRDefault="00B80666" w:rsidP="00B80666">
      <w:pPr>
        <w:pStyle w:val="Heading1"/>
      </w:pPr>
      <w:bookmarkStart w:id="3" w:name="_Toc86733728"/>
      <w:r>
        <w:t>Script</w:t>
      </w:r>
      <w:bookmarkEnd w:id="3"/>
    </w:p>
    <w:p w14:paraId="504F36A5" w14:textId="5CA70508" w:rsidR="00B80666" w:rsidRDefault="00B80666" w:rsidP="00B80666"/>
    <w:p w14:paraId="0E78DFC6" w14:textId="4F85BE13" w:rsidR="00B80666" w:rsidRDefault="00B80666" w:rsidP="00B80666">
      <w:pPr>
        <w:pStyle w:val="Heading1"/>
      </w:pPr>
      <w:bookmarkStart w:id="4" w:name="_Toc86733729"/>
      <w:r>
        <w:t>Unique Element</w:t>
      </w:r>
      <w:bookmarkEnd w:id="4"/>
    </w:p>
    <w:p w14:paraId="5DAA2339" w14:textId="58D9AEDA" w:rsidR="00B80666" w:rsidRDefault="00B80666" w:rsidP="00B80666"/>
    <w:p w14:paraId="3215B3C4" w14:textId="4143C761" w:rsidR="00B80666" w:rsidRDefault="00B80666" w:rsidP="00B80666">
      <w:pPr>
        <w:pStyle w:val="Heading1"/>
      </w:pPr>
      <w:bookmarkStart w:id="5" w:name="_Toc86733730"/>
      <w:r>
        <w:t>Summary</w:t>
      </w:r>
      <w:bookmarkEnd w:id="5"/>
    </w:p>
    <w:p w14:paraId="6044B964" w14:textId="47891369" w:rsidR="00B80666" w:rsidRDefault="00B80666" w:rsidP="00B80666"/>
    <w:p w14:paraId="70BA7410" w14:textId="5EBB48B5" w:rsidR="00B80666" w:rsidRPr="00B80666" w:rsidRDefault="00B80666" w:rsidP="00B80666">
      <w:pPr>
        <w:pStyle w:val="Heading1"/>
      </w:pPr>
      <w:bookmarkStart w:id="6" w:name="_Toc86733731"/>
      <w:r>
        <w:t>Future Work</w:t>
      </w:r>
      <w:bookmarkEnd w:id="6"/>
    </w:p>
    <w:p w14:paraId="2402EC8C" w14:textId="77777777" w:rsidR="00B80666" w:rsidRPr="00B80666" w:rsidRDefault="00B80666" w:rsidP="00B80666"/>
    <w:p w14:paraId="685528D6" w14:textId="01C7B39F" w:rsidR="001937A7" w:rsidRDefault="00210739" w:rsidP="00210739">
      <w:pPr>
        <w:pStyle w:val="Heading1"/>
        <w:spacing w:after="0"/>
      </w:pPr>
      <w:bookmarkStart w:id="7" w:name="_Toc86733732"/>
      <w:r>
        <w:t>References</w:t>
      </w:r>
      <w:bookmarkEnd w:id="7"/>
    </w:p>
    <w:p w14:paraId="4695E196" w14:textId="75061B60" w:rsidR="00B80666" w:rsidRDefault="00B80666" w:rsidP="00B80666">
      <w:pPr>
        <w:pStyle w:val="Heading2"/>
      </w:pPr>
      <w:bookmarkStart w:id="8" w:name="_Toc86733733"/>
      <w:proofErr w:type="spellStart"/>
      <w:r>
        <w:t>Github</w:t>
      </w:r>
      <w:bookmarkEnd w:id="8"/>
      <w:proofErr w:type="spellEnd"/>
    </w:p>
    <w:p w14:paraId="0655209F" w14:textId="0C469247" w:rsidR="00B80666" w:rsidRDefault="00B80666" w:rsidP="00B80666">
      <w:pPr>
        <w:pStyle w:val="Heading2"/>
      </w:pPr>
      <w:bookmarkStart w:id="9" w:name="_Toc86733734"/>
      <w:r>
        <w:t>Assets</w:t>
      </w:r>
      <w:bookmarkEnd w:id="9"/>
    </w:p>
    <w:p w14:paraId="0A6655F6" w14:textId="026670F9" w:rsidR="00B80666" w:rsidRDefault="00B80666" w:rsidP="00B80666">
      <w:pPr>
        <w:pStyle w:val="Heading2"/>
      </w:pPr>
      <w:bookmarkStart w:id="10" w:name="_Toc86733735"/>
      <w:r>
        <w:t>Scripts</w:t>
      </w:r>
      <w:bookmarkEnd w:id="10"/>
    </w:p>
    <w:p w14:paraId="2F08B5E2" w14:textId="3A3A64E2" w:rsidR="00B80666" w:rsidRPr="00B80666" w:rsidRDefault="00B80666" w:rsidP="00B80666">
      <w:pPr>
        <w:pStyle w:val="Heading2"/>
      </w:pPr>
      <w:bookmarkStart w:id="11" w:name="_Toc86733736"/>
      <w:r>
        <w:t>Report References</w:t>
      </w:r>
      <w:bookmarkEnd w:id="11"/>
    </w:p>
    <w:p w14:paraId="144F4402" w14:textId="61C9A6DB" w:rsidR="00A216A1" w:rsidRDefault="0078389E" w:rsidP="00B80666">
      <w:pPr>
        <w:pStyle w:val="Bibliography"/>
      </w:pPr>
      <w:sdt>
        <w:sdtPr>
          <w:id w:val="1897398556"/>
          <w:docPartObj>
            <w:docPartGallery w:val="Bibliographies"/>
            <w:docPartUnique/>
          </w:docPartObj>
        </w:sdtPr>
        <w:sdtEndPr/>
        <w:sdtContent>
          <w:sdt>
            <w:sdtPr>
              <w:id w:val="-573587230"/>
              <w:showingPlcHdr/>
              <w:bibliography/>
            </w:sdtPr>
            <w:sdtEndPr/>
            <w:sdtContent>
              <w:r w:rsidR="00B80666">
                <w:t xml:space="preserve">     </w:t>
              </w:r>
            </w:sdtContent>
          </w:sdt>
        </w:sdtContent>
      </w:sdt>
    </w:p>
    <w:p w14:paraId="2DC78A46" w14:textId="2F382F2E" w:rsidR="008455B3" w:rsidRPr="008455B3" w:rsidRDefault="0016709D" w:rsidP="00602B8F">
      <w:pPr>
        <w:pStyle w:val="Heading1"/>
      </w:pPr>
      <w:bookmarkStart w:id="12" w:name="_Toc86733737"/>
      <w:r>
        <w:t>A</w:t>
      </w:r>
      <w:r w:rsidR="008245C0">
        <w:t>ppendix</w:t>
      </w:r>
      <w:bookmarkEnd w:id="12"/>
    </w:p>
    <w:p w14:paraId="345CE237" w14:textId="5C40ACA2" w:rsidR="004A02F5" w:rsidRPr="004A02F5" w:rsidRDefault="004A02F5" w:rsidP="0044081A">
      <w:pPr>
        <w:pStyle w:val="Heading2"/>
        <w:numPr>
          <w:ilvl w:val="0"/>
          <w:numId w:val="2"/>
        </w:numPr>
        <w:ind w:left="426" w:hanging="426"/>
      </w:pPr>
    </w:p>
    <w:sectPr w:rsidR="004A02F5" w:rsidRPr="004A02F5" w:rsidSect="008D1DB1">
      <w:headerReference w:type="default" r:id="rId8"/>
      <w:footerReference w:type="default" r:id="rId9"/>
      <w:pgSz w:w="11906" w:h="16838"/>
      <w:pgMar w:top="567" w:right="1440" w:bottom="709" w:left="1440" w:header="142" w:footer="2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BF330" w14:textId="77777777" w:rsidR="0078389E" w:rsidRDefault="0078389E" w:rsidP="00602B8F">
      <w:r>
        <w:separator/>
      </w:r>
    </w:p>
  </w:endnote>
  <w:endnote w:type="continuationSeparator" w:id="0">
    <w:p w14:paraId="5EAE22DE" w14:textId="77777777" w:rsidR="0078389E" w:rsidRDefault="0078389E" w:rsidP="00602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2439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92999" w14:textId="1104C016" w:rsidR="00A83EAF" w:rsidRDefault="00A83EAF" w:rsidP="008A1D2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E6CDC" w14:textId="77777777" w:rsidR="0078389E" w:rsidRDefault="0078389E" w:rsidP="00602B8F">
      <w:r>
        <w:separator/>
      </w:r>
    </w:p>
  </w:footnote>
  <w:footnote w:type="continuationSeparator" w:id="0">
    <w:p w14:paraId="1422483A" w14:textId="77777777" w:rsidR="0078389E" w:rsidRDefault="0078389E" w:rsidP="00602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4208E6" w14:textId="77777777" w:rsidR="00A83EAF" w:rsidRPr="008D1DB1" w:rsidRDefault="00A83EAF" w:rsidP="008D1DB1">
    <w:pPr>
      <w:pStyle w:val="Header"/>
      <w:tabs>
        <w:tab w:val="clear" w:pos="9026"/>
        <w:tab w:val="right" w:pos="9923"/>
      </w:tabs>
      <w:ind w:left="-993" w:right="-897"/>
      <w:rPr>
        <w:color w:val="BFBFBF" w:themeColor="background1" w:themeShade="BF"/>
      </w:rPr>
    </w:pPr>
    <w:r w:rsidRPr="008D1DB1">
      <w:rPr>
        <w:color w:val="BFBFBF" w:themeColor="background1" w:themeShade="BF"/>
      </w:rPr>
      <w:t>Candidate Number 215851</w:t>
    </w:r>
    <w:r w:rsidRPr="008D1DB1">
      <w:rPr>
        <w:color w:val="BFBFBF" w:themeColor="background1" w:themeShade="BF"/>
      </w:rPr>
      <w:tab/>
      <w:t>G5038: Individual Project</w:t>
    </w:r>
    <w:r w:rsidRPr="008D1DB1">
      <w:rPr>
        <w:color w:val="BFBFBF" w:themeColor="background1" w:themeShade="BF"/>
      </w:rPr>
      <w:tab/>
      <w:t>Interim Report</w:t>
    </w:r>
  </w:p>
  <w:p w14:paraId="179E6870" w14:textId="77777777" w:rsidR="00A83EAF" w:rsidRPr="008D1DB1" w:rsidRDefault="00A83EAF" w:rsidP="008D1D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FB7701"/>
    <w:multiLevelType w:val="hybridMultilevel"/>
    <w:tmpl w:val="6082D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C1138"/>
    <w:multiLevelType w:val="hybridMultilevel"/>
    <w:tmpl w:val="14AA2F2E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06CB7"/>
    <w:multiLevelType w:val="hybridMultilevel"/>
    <w:tmpl w:val="CC7EA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F339B"/>
    <w:multiLevelType w:val="hybridMultilevel"/>
    <w:tmpl w:val="DBFE2B9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8976FCF"/>
    <w:multiLevelType w:val="hybridMultilevel"/>
    <w:tmpl w:val="4642C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21607"/>
    <w:multiLevelType w:val="hybridMultilevel"/>
    <w:tmpl w:val="71A65A0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34057308"/>
    <w:multiLevelType w:val="hybridMultilevel"/>
    <w:tmpl w:val="8CE4723C"/>
    <w:lvl w:ilvl="0" w:tplc="F08EFE74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37144BB2"/>
    <w:multiLevelType w:val="hybridMultilevel"/>
    <w:tmpl w:val="4D46ED6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381259FE"/>
    <w:multiLevelType w:val="hybridMultilevel"/>
    <w:tmpl w:val="4DA89502"/>
    <w:lvl w:ilvl="0" w:tplc="1D7EE156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4F7035"/>
    <w:multiLevelType w:val="hybridMultilevel"/>
    <w:tmpl w:val="E1C62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C51FA"/>
    <w:multiLevelType w:val="hybridMultilevel"/>
    <w:tmpl w:val="B11E807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90ACF8C">
      <w:start w:val="1"/>
      <w:numFmt w:val="decimal"/>
      <w:lvlText w:val="%3."/>
      <w:lvlJc w:val="left"/>
      <w:pPr>
        <w:ind w:left="2302" w:hanging="360"/>
      </w:pPr>
      <w:rPr>
        <w:rFonts w:hint="default"/>
        <w:b/>
        <w:i w:val="0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4B176E1C"/>
    <w:multiLevelType w:val="hybridMultilevel"/>
    <w:tmpl w:val="4A8EB48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58B25F85"/>
    <w:multiLevelType w:val="hybridMultilevel"/>
    <w:tmpl w:val="9A345488"/>
    <w:lvl w:ilvl="0" w:tplc="08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13" w15:restartNumberingAfterBreak="0">
    <w:nsid w:val="5AB7726A"/>
    <w:multiLevelType w:val="hybridMultilevel"/>
    <w:tmpl w:val="7FE6097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5FC00B2F"/>
    <w:multiLevelType w:val="hybridMultilevel"/>
    <w:tmpl w:val="B93A69C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673358FF"/>
    <w:multiLevelType w:val="hybridMultilevel"/>
    <w:tmpl w:val="3FC00A1A"/>
    <w:lvl w:ilvl="0" w:tplc="08090015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682D4B0E"/>
    <w:multiLevelType w:val="multilevel"/>
    <w:tmpl w:val="7E7E0ED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1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7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567" w:hanging="45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70"/>
        </w:tabs>
        <w:ind w:left="1134" w:hanging="102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8DC166D"/>
    <w:multiLevelType w:val="hybridMultilevel"/>
    <w:tmpl w:val="2512A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127132"/>
    <w:multiLevelType w:val="hybridMultilevel"/>
    <w:tmpl w:val="C610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315A2E"/>
    <w:multiLevelType w:val="hybridMultilevel"/>
    <w:tmpl w:val="DB3E907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73A1320E"/>
    <w:multiLevelType w:val="hybridMultilevel"/>
    <w:tmpl w:val="DFC41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59470C"/>
    <w:multiLevelType w:val="hybridMultilevel"/>
    <w:tmpl w:val="AED8182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78663A2C"/>
    <w:multiLevelType w:val="hybridMultilevel"/>
    <w:tmpl w:val="7E1EA6C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1"/>
  </w:num>
  <w:num w:numId="4">
    <w:abstractNumId w:val="9"/>
  </w:num>
  <w:num w:numId="5">
    <w:abstractNumId w:val="0"/>
  </w:num>
  <w:num w:numId="6">
    <w:abstractNumId w:val="18"/>
  </w:num>
  <w:num w:numId="7">
    <w:abstractNumId w:val="12"/>
  </w:num>
  <w:num w:numId="8">
    <w:abstractNumId w:val="14"/>
  </w:num>
  <w:num w:numId="9">
    <w:abstractNumId w:val="13"/>
  </w:num>
  <w:num w:numId="10">
    <w:abstractNumId w:val="21"/>
  </w:num>
  <w:num w:numId="11">
    <w:abstractNumId w:val="19"/>
  </w:num>
  <w:num w:numId="12">
    <w:abstractNumId w:val="11"/>
  </w:num>
  <w:num w:numId="13">
    <w:abstractNumId w:val="4"/>
  </w:num>
  <w:num w:numId="14">
    <w:abstractNumId w:val="3"/>
  </w:num>
  <w:num w:numId="15">
    <w:abstractNumId w:val="7"/>
  </w:num>
  <w:num w:numId="16">
    <w:abstractNumId w:val="16"/>
  </w:num>
  <w:num w:numId="17">
    <w:abstractNumId w:val="8"/>
  </w:num>
  <w:num w:numId="18">
    <w:abstractNumId w:val="17"/>
  </w:num>
  <w:num w:numId="19">
    <w:abstractNumId w:val="6"/>
  </w:num>
  <w:num w:numId="20">
    <w:abstractNumId w:val="22"/>
  </w:num>
  <w:num w:numId="21">
    <w:abstractNumId w:val="10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TC1MDcwMzE0NDRQ0lEKTi0uzszPAykwNKwFANUrwlwtAAAA"/>
  </w:docVars>
  <w:rsids>
    <w:rsidRoot w:val="00B314C9"/>
    <w:rsid w:val="000017DC"/>
    <w:rsid w:val="0000402D"/>
    <w:rsid w:val="000052DD"/>
    <w:rsid w:val="0000548B"/>
    <w:rsid w:val="00005D14"/>
    <w:rsid w:val="00015FB2"/>
    <w:rsid w:val="00020E17"/>
    <w:rsid w:val="0004490D"/>
    <w:rsid w:val="0005346C"/>
    <w:rsid w:val="00053F7E"/>
    <w:rsid w:val="00077D94"/>
    <w:rsid w:val="00090E21"/>
    <w:rsid w:val="00092E53"/>
    <w:rsid w:val="00096268"/>
    <w:rsid w:val="000A2766"/>
    <w:rsid w:val="000A3C1D"/>
    <w:rsid w:val="000A45C2"/>
    <w:rsid w:val="000B4B94"/>
    <w:rsid w:val="000B5997"/>
    <w:rsid w:val="000B68E2"/>
    <w:rsid w:val="000B6C43"/>
    <w:rsid w:val="000F02B2"/>
    <w:rsid w:val="000F2A68"/>
    <w:rsid w:val="000F4439"/>
    <w:rsid w:val="00103462"/>
    <w:rsid w:val="0010486A"/>
    <w:rsid w:val="00104886"/>
    <w:rsid w:val="00110E72"/>
    <w:rsid w:val="001131D8"/>
    <w:rsid w:val="00114E1B"/>
    <w:rsid w:val="001224AF"/>
    <w:rsid w:val="00125FC2"/>
    <w:rsid w:val="0012751A"/>
    <w:rsid w:val="001342EB"/>
    <w:rsid w:val="001416EF"/>
    <w:rsid w:val="00142AE1"/>
    <w:rsid w:val="0015125A"/>
    <w:rsid w:val="0015381A"/>
    <w:rsid w:val="001545FE"/>
    <w:rsid w:val="00162EE0"/>
    <w:rsid w:val="00163A0F"/>
    <w:rsid w:val="001647E2"/>
    <w:rsid w:val="0016565A"/>
    <w:rsid w:val="00165E80"/>
    <w:rsid w:val="0016709D"/>
    <w:rsid w:val="001679B1"/>
    <w:rsid w:val="00170092"/>
    <w:rsid w:val="001701F1"/>
    <w:rsid w:val="00172957"/>
    <w:rsid w:val="00185AFB"/>
    <w:rsid w:val="001875CA"/>
    <w:rsid w:val="00191FCE"/>
    <w:rsid w:val="001937A7"/>
    <w:rsid w:val="00194830"/>
    <w:rsid w:val="00194BD5"/>
    <w:rsid w:val="001B3175"/>
    <w:rsid w:val="001B50CB"/>
    <w:rsid w:val="001B5893"/>
    <w:rsid w:val="001B64F7"/>
    <w:rsid w:val="001B66B0"/>
    <w:rsid w:val="001B6A03"/>
    <w:rsid w:val="001B7F0E"/>
    <w:rsid w:val="001B7FD0"/>
    <w:rsid w:val="001C27C5"/>
    <w:rsid w:val="001C3736"/>
    <w:rsid w:val="001C4959"/>
    <w:rsid w:val="001E6CAE"/>
    <w:rsid w:val="001E715E"/>
    <w:rsid w:val="001F23F2"/>
    <w:rsid w:val="001F7CE1"/>
    <w:rsid w:val="00201D44"/>
    <w:rsid w:val="00210739"/>
    <w:rsid w:val="00217FAC"/>
    <w:rsid w:val="00220EEA"/>
    <w:rsid w:val="00243CD9"/>
    <w:rsid w:val="0025437F"/>
    <w:rsid w:val="00256A06"/>
    <w:rsid w:val="002700C5"/>
    <w:rsid w:val="00270C0B"/>
    <w:rsid w:val="00271CAC"/>
    <w:rsid w:val="00283C2A"/>
    <w:rsid w:val="002862CA"/>
    <w:rsid w:val="00292389"/>
    <w:rsid w:val="00294929"/>
    <w:rsid w:val="0029504F"/>
    <w:rsid w:val="0029555D"/>
    <w:rsid w:val="002A0199"/>
    <w:rsid w:val="002A3A8A"/>
    <w:rsid w:val="002A409C"/>
    <w:rsid w:val="002A6D15"/>
    <w:rsid w:val="002B6FF5"/>
    <w:rsid w:val="002B7184"/>
    <w:rsid w:val="002B71EA"/>
    <w:rsid w:val="002B7750"/>
    <w:rsid w:val="002C0D2C"/>
    <w:rsid w:val="002D1A77"/>
    <w:rsid w:val="002D4456"/>
    <w:rsid w:val="002E02F3"/>
    <w:rsid w:val="002E0728"/>
    <w:rsid w:val="002E21A1"/>
    <w:rsid w:val="00300128"/>
    <w:rsid w:val="003105D2"/>
    <w:rsid w:val="0031099A"/>
    <w:rsid w:val="003117CA"/>
    <w:rsid w:val="00311A41"/>
    <w:rsid w:val="00336587"/>
    <w:rsid w:val="00352A5B"/>
    <w:rsid w:val="003765B4"/>
    <w:rsid w:val="003817C7"/>
    <w:rsid w:val="0038266F"/>
    <w:rsid w:val="00387AD2"/>
    <w:rsid w:val="0039588B"/>
    <w:rsid w:val="003975A3"/>
    <w:rsid w:val="003A2CBF"/>
    <w:rsid w:val="003A31F5"/>
    <w:rsid w:val="003C6FA7"/>
    <w:rsid w:val="003D4356"/>
    <w:rsid w:val="003D7882"/>
    <w:rsid w:val="003E0AFA"/>
    <w:rsid w:val="003E2CFB"/>
    <w:rsid w:val="003F0F6F"/>
    <w:rsid w:val="00400C40"/>
    <w:rsid w:val="00421442"/>
    <w:rsid w:val="004236F7"/>
    <w:rsid w:val="00423BF3"/>
    <w:rsid w:val="00431918"/>
    <w:rsid w:val="004332F0"/>
    <w:rsid w:val="00433C7F"/>
    <w:rsid w:val="00436B51"/>
    <w:rsid w:val="0044081A"/>
    <w:rsid w:val="00447646"/>
    <w:rsid w:val="0046201B"/>
    <w:rsid w:val="004723F1"/>
    <w:rsid w:val="00473FF4"/>
    <w:rsid w:val="00486C63"/>
    <w:rsid w:val="00490973"/>
    <w:rsid w:val="00492612"/>
    <w:rsid w:val="00493A4F"/>
    <w:rsid w:val="00494771"/>
    <w:rsid w:val="004A02F5"/>
    <w:rsid w:val="004A286D"/>
    <w:rsid w:val="004A3F41"/>
    <w:rsid w:val="004A4CA8"/>
    <w:rsid w:val="004A7A74"/>
    <w:rsid w:val="004C038E"/>
    <w:rsid w:val="004C2BEC"/>
    <w:rsid w:val="004D3DFB"/>
    <w:rsid w:val="004E5C36"/>
    <w:rsid w:val="004F7E40"/>
    <w:rsid w:val="00504E06"/>
    <w:rsid w:val="00507B45"/>
    <w:rsid w:val="00510EA0"/>
    <w:rsid w:val="00523F41"/>
    <w:rsid w:val="00525803"/>
    <w:rsid w:val="0052789E"/>
    <w:rsid w:val="00533BDE"/>
    <w:rsid w:val="00537167"/>
    <w:rsid w:val="00546AD0"/>
    <w:rsid w:val="0055326D"/>
    <w:rsid w:val="00557AC9"/>
    <w:rsid w:val="00560743"/>
    <w:rsid w:val="00567D7E"/>
    <w:rsid w:val="00581214"/>
    <w:rsid w:val="00582E6E"/>
    <w:rsid w:val="005946E3"/>
    <w:rsid w:val="005947FD"/>
    <w:rsid w:val="005965C5"/>
    <w:rsid w:val="00596B18"/>
    <w:rsid w:val="005A3940"/>
    <w:rsid w:val="005A40FF"/>
    <w:rsid w:val="005A5BA6"/>
    <w:rsid w:val="005B769E"/>
    <w:rsid w:val="005C2F3E"/>
    <w:rsid w:val="005D1914"/>
    <w:rsid w:val="005E35F0"/>
    <w:rsid w:val="005E403D"/>
    <w:rsid w:val="005E4348"/>
    <w:rsid w:val="005E5254"/>
    <w:rsid w:val="00602B8F"/>
    <w:rsid w:val="00605F03"/>
    <w:rsid w:val="00606304"/>
    <w:rsid w:val="00613029"/>
    <w:rsid w:val="006201AC"/>
    <w:rsid w:val="00622104"/>
    <w:rsid w:val="00630994"/>
    <w:rsid w:val="00631374"/>
    <w:rsid w:val="00631410"/>
    <w:rsid w:val="0064342E"/>
    <w:rsid w:val="00646142"/>
    <w:rsid w:val="00651BB5"/>
    <w:rsid w:val="006522CF"/>
    <w:rsid w:val="00652D52"/>
    <w:rsid w:val="00656440"/>
    <w:rsid w:val="00657FF9"/>
    <w:rsid w:val="006625E5"/>
    <w:rsid w:val="00665068"/>
    <w:rsid w:val="00675114"/>
    <w:rsid w:val="00675676"/>
    <w:rsid w:val="00677BE6"/>
    <w:rsid w:val="0068032F"/>
    <w:rsid w:val="00680A65"/>
    <w:rsid w:val="006854E6"/>
    <w:rsid w:val="00685D31"/>
    <w:rsid w:val="00686195"/>
    <w:rsid w:val="00687E35"/>
    <w:rsid w:val="00696D2E"/>
    <w:rsid w:val="006972C3"/>
    <w:rsid w:val="00697685"/>
    <w:rsid w:val="006A721A"/>
    <w:rsid w:val="006B200F"/>
    <w:rsid w:val="006B535B"/>
    <w:rsid w:val="006C157F"/>
    <w:rsid w:val="006D1B67"/>
    <w:rsid w:val="006D487F"/>
    <w:rsid w:val="006D5B35"/>
    <w:rsid w:val="006E2489"/>
    <w:rsid w:val="006F4260"/>
    <w:rsid w:val="006F5D80"/>
    <w:rsid w:val="0070404F"/>
    <w:rsid w:val="00710F09"/>
    <w:rsid w:val="00716B8F"/>
    <w:rsid w:val="00732339"/>
    <w:rsid w:val="00735B1C"/>
    <w:rsid w:val="00740600"/>
    <w:rsid w:val="0074433E"/>
    <w:rsid w:val="00752B5D"/>
    <w:rsid w:val="00755C85"/>
    <w:rsid w:val="00764B6D"/>
    <w:rsid w:val="0076545F"/>
    <w:rsid w:val="00766363"/>
    <w:rsid w:val="00781A72"/>
    <w:rsid w:val="00782CA6"/>
    <w:rsid w:val="0078389E"/>
    <w:rsid w:val="00784D50"/>
    <w:rsid w:val="00795201"/>
    <w:rsid w:val="007A36A6"/>
    <w:rsid w:val="007A3B3D"/>
    <w:rsid w:val="007A43B4"/>
    <w:rsid w:val="007A4BBA"/>
    <w:rsid w:val="007B2476"/>
    <w:rsid w:val="007B4967"/>
    <w:rsid w:val="007B6BCC"/>
    <w:rsid w:val="007C208A"/>
    <w:rsid w:val="007D1E64"/>
    <w:rsid w:val="007D5794"/>
    <w:rsid w:val="007F0569"/>
    <w:rsid w:val="007F349B"/>
    <w:rsid w:val="007F7518"/>
    <w:rsid w:val="007F7842"/>
    <w:rsid w:val="00801CCC"/>
    <w:rsid w:val="00803606"/>
    <w:rsid w:val="0081063E"/>
    <w:rsid w:val="008109FA"/>
    <w:rsid w:val="00820A8B"/>
    <w:rsid w:val="008245C0"/>
    <w:rsid w:val="00827B19"/>
    <w:rsid w:val="00832ECE"/>
    <w:rsid w:val="008341F0"/>
    <w:rsid w:val="008455B3"/>
    <w:rsid w:val="00854228"/>
    <w:rsid w:val="00857AB3"/>
    <w:rsid w:val="00864D37"/>
    <w:rsid w:val="00874F2D"/>
    <w:rsid w:val="008804A4"/>
    <w:rsid w:val="0088350B"/>
    <w:rsid w:val="008855B8"/>
    <w:rsid w:val="0088700E"/>
    <w:rsid w:val="008912BE"/>
    <w:rsid w:val="00893F68"/>
    <w:rsid w:val="008A1D2F"/>
    <w:rsid w:val="008A2A48"/>
    <w:rsid w:val="008A3183"/>
    <w:rsid w:val="008A56CE"/>
    <w:rsid w:val="008A624C"/>
    <w:rsid w:val="008A6EC8"/>
    <w:rsid w:val="008A798C"/>
    <w:rsid w:val="008A7F5D"/>
    <w:rsid w:val="008B57BA"/>
    <w:rsid w:val="008B5A40"/>
    <w:rsid w:val="008C6798"/>
    <w:rsid w:val="008C76BB"/>
    <w:rsid w:val="008D129A"/>
    <w:rsid w:val="008D1DB1"/>
    <w:rsid w:val="008D5965"/>
    <w:rsid w:val="008D6B66"/>
    <w:rsid w:val="008E0D66"/>
    <w:rsid w:val="008E2899"/>
    <w:rsid w:val="008F0AC6"/>
    <w:rsid w:val="008F3BA1"/>
    <w:rsid w:val="008F4EDA"/>
    <w:rsid w:val="008F77B0"/>
    <w:rsid w:val="008F7CAE"/>
    <w:rsid w:val="0090341D"/>
    <w:rsid w:val="00905F1C"/>
    <w:rsid w:val="009079B9"/>
    <w:rsid w:val="00910880"/>
    <w:rsid w:val="0091161D"/>
    <w:rsid w:val="00913009"/>
    <w:rsid w:val="009140E7"/>
    <w:rsid w:val="009153DE"/>
    <w:rsid w:val="009175C2"/>
    <w:rsid w:val="009242EF"/>
    <w:rsid w:val="00924DA1"/>
    <w:rsid w:val="00925187"/>
    <w:rsid w:val="00927C77"/>
    <w:rsid w:val="009345F0"/>
    <w:rsid w:val="00936721"/>
    <w:rsid w:val="00937887"/>
    <w:rsid w:val="00940AE8"/>
    <w:rsid w:val="00941709"/>
    <w:rsid w:val="0094398D"/>
    <w:rsid w:val="00947E42"/>
    <w:rsid w:val="00952B51"/>
    <w:rsid w:val="00957610"/>
    <w:rsid w:val="00961E64"/>
    <w:rsid w:val="00965583"/>
    <w:rsid w:val="00966C6C"/>
    <w:rsid w:val="00971824"/>
    <w:rsid w:val="009817A9"/>
    <w:rsid w:val="009866D1"/>
    <w:rsid w:val="00986E68"/>
    <w:rsid w:val="00990550"/>
    <w:rsid w:val="00993C97"/>
    <w:rsid w:val="00996218"/>
    <w:rsid w:val="009978AC"/>
    <w:rsid w:val="009A23F3"/>
    <w:rsid w:val="009A2BFA"/>
    <w:rsid w:val="009A6BE6"/>
    <w:rsid w:val="009B7589"/>
    <w:rsid w:val="009B7A77"/>
    <w:rsid w:val="009C6E03"/>
    <w:rsid w:val="009E16ED"/>
    <w:rsid w:val="009E53EE"/>
    <w:rsid w:val="00A20FEF"/>
    <w:rsid w:val="00A216A1"/>
    <w:rsid w:val="00A24F56"/>
    <w:rsid w:val="00A317E5"/>
    <w:rsid w:val="00A31A90"/>
    <w:rsid w:val="00A427CD"/>
    <w:rsid w:val="00A46E96"/>
    <w:rsid w:val="00A51C5D"/>
    <w:rsid w:val="00A75795"/>
    <w:rsid w:val="00A80C8E"/>
    <w:rsid w:val="00A8288C"/>
    <w:rsid w:val="00A83E0D"/>
    <w:rsid w:val="00A83EAF"/>
    <w:rsid w:val="00A86507"/>
    <w:rsid w:val="00A9101C"/>
    <w:rsid w:val="00A959C6"/>
    <w:rsid w:val="00AA0402"/>
    <w:rsid w:val="00AB2E02"/>
    <w:rsid w:val="00AB4144"/>
    <w:rsid w:val="00AC5394"/>
    <w:rsid w:val="00AC5EAB"/>
    <w:rsid w:val="00AC6CFF"/>
    <w:rsid w:val="00AC786B"/>
    <w:rsid w:val="00AD2F8C"/>
    <w:rsid w:val="00AF169D"/>
    <w:rsid w:val="00AF3CB8"/>
    <w:rsid w:val="00B00A45"/>
    <w:rsid w:val="00B072BA"/>
    <w:rsid w:val="00B07D26"/>
    <w:rsid w:val="00B166ED"/>
    <w:rsid w:val="00B21C1D"/>
    <w:rsid w:val="00B30CC5"/>
    <w:rsid w:val="00B314C9"/>
    <w:rsid w:val="00B31EB1"/>
    <w:rsid w:val="00B33A46"/>
    <w:rsid w:val="00B36624"/>
    <w:rsid w:val="00B40867"/>
    <w:rsid w:val="00B46D89"/>
    <w:rsid w:val="00B5017F"/>
    <w:rsid w:val="00B50F76"/>
    <w:rsid w:val="00B56DC7"/>
    <w:rsid w:val="00B605CB"/>
    <w:rsid w:val="00B62692"/>
    <w:rsid w:val="00B67B7D"/>
    <w:rsid w:val="00B67CE8"/>
    <w:rsid w:val="00B80666"/>
    <w:rsid w:val="00B829C9"/>
    <w:rsid w:val="00B91131"/>
    <w:rsid w:val="00B93151"/>
    <w:rsid w:val="00BA42CE"/>
    <w:rsid w:val="00BB5951"/>
    <w:rsid w:val="00BC0DC0"/>
    <w:rsid w:val="00BC227E"/>
    <w:rsid w:val="00BC41DE"/>
    <w:rsid w:val="00BD1D42"/>
    <w:rsid w:val="00BD2674"/>
    <w:rsid w:val="00BE0E25"/>
    <w:rsid w:val="00BE295B"/>
    <w:rsid w:val="00BE3770"/>
    <w:rsid w:val="00BE3927"/>
    <w:rsid w:val="00BE4E55"/>
    <w:rsid w:val="00BF2FCF"/>
    <w:rsid w:val="00BF68BD"/>
    <w:rsid w:val="00BF7EA2"/>
    <w:rsid w:val="00C0074A"/>
    <w:rsid w:val="00C068C2"/>
    <w:rsid w:val="00C14944"/>
    <w:rsid w:val="00C2024E"/>
    <w:rsid w:val="00C20B53"/>
    <w:rsid w:val="00C241F4"/>
    <w:rsid w:val="00C3066B"/>
    <w:rsid w:val="00C35099"/>
    <w:rsid w:val="00C46506"/>
    <w:rsid w:val="00C549C1"/>
    <w:rsid w:val="00C54DC3"/>
    <w:rsid w:val="00C55D8F"/>
    <w:rsid w:val="00C65D9A"/>
    <w:rsid w:val="00C72109"/>
    <w:rsid w:val="00C81AF6"/>
    <w:rsid w:val="00CC7908"/>
    <w:rsid w:val="00CD18FE"/>
    <w:rsid w:val="00CD424A"/>
    <w:rsid w:val="00CE1A8A"/>
    <w:rsid w:val="00CE3A79"/>
    <w:rsid w:val="00CF25BE"/>
    <w:rsid w:val="00D01444"/>
    <w:rsid w:val="00D12297"/>
    <w:rsid w:val="00D1717A"/>
    <w:rsid w:val="00D20187"/>
    <w:rsid w:val="00D20962"/>
    <w:rsid w:val="00D22332"/>
    <w:rsid w:val="00D43C60"/>
    <w:rsid w:val="00D4741A"/>
    <w:rsid w:val="00D509E2"/>
    <w:rsid w:val="00D52961"/>
    <w:rsid w:val="00D8070F"/>
    <w:rsid w:val="00D83140"/>
    <w:rsid w:val="00D926F5"/>
    <w:rsid w:val="00D9613A"/>
    <w:rsid w:val="00D967F0"/>
    <w:rsid w:val="00DA01DE"/>
    <w:rsid w:val="00DB1322"/>
    <w:rsid w:val="00DB1DA3"/>
    <w:rsid w:val="00DD5C70"/>
    <w:rsid w:val="00DE7131"/>
    <w:rsid w:val="00DF0FC8"/>
    <w:rsid w:val="00DF1451"/>
    <w:rsid w:val="00DF29FC"/>
    <w:rsid w:val="00E05489"/>
    <w:rsid w:val="00E054EC"/>
    <w:rsid w:val="00E06CC5"/>
    <w:rsid w:val="00E06D25"/>
    <w:rsid w:val="00E13538"/>
    <w:rsid w:val="00E26867"/>
    <w:rsid w:val="00E32C48"/>
    <w:rsid w:val="00E457D3"/>
    <w:rsid w:val="00E621A3"/>
    <w:rsid w:val="00E75D27"/>
    <w:rsid w:val="00E90705"/>
    <w:rsid w:val="00EA4E95"/>
    <w:rsid w:val="00EA6138"/>
    <w:rsid w:val="00EA6FAD"/>
    <w:rsid w:val="00EB60B3"/>
    <w:rsid w:val="00EC5D0E"/>
    <w:rsid w:val="00EC71E0"/>
    <w:rsid w:val="00ED0451"/>
    <w:rsid w:val="00ED3C15"/>
    <w:rsid w:val="00ED3E25"/>
    <w:rsid w:val="00EE2F32"/>
    <w:rsid w:val="00EF4AB5"/>
    <w:rsid w:val="00EF4B99"/>
    <w:rsid w:val="00F002D2"/>
    <w:rsid w:val="00F05166"/>
    <w:rsid w:val="00F073AE"/>
    <w:rsid w:val="00F22A14"/>
    <w:rsid w:val="00F3145C"/>
    <w:rsid w:val="00F32748"/>
    <w:rsid w:val="00F45F07"/>
    <w:rsid w:val="00F62EC1"/>
    <w:rsid w:val="00F6432A"/>
    <w:rsid w:val="00F72758"/>
    <w:rsid w:val="00F80203"/>
    <w:rsid w:val="00F877EA"/>
    <w:rsid w:val="00F906E8"/>
    <w:rsid w:val="00FA1F9D"/>
    <w:rsid w:val="00FA2D54"/>
    <w:rsid w:val="00FA3CE7"/>
    <w:rsid w:val="00FC46CC"/>
    <w:rsid w:val="00FC7BDF"/>
    <w:rsid w:val="00FE40CF"/>
    <w:rsid w:val="00FF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98E5"/>
  <w15:chartTrackingRefBased/>
  <w15:docId w15:val="{F6198C5E-0AFB-4C1F-AD7D-512252D1A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B8F"/>
  </w:style>
  <w:style w:type="paragraph" w:styleId="Heading1">
    <w:name w:val="heading 1"/>
    <w:basedOn w:val="Normal"/>
    <w:next w:val="Normal"/>
    <w:link w:val="Heading1Char"/>
    <w:uiPriority w:val="9"/>
    <w:qFormat/>
    <w:rsid w:val="006F4260"/>
    <w:pPr>
      <w:keepNext/>
      <w:keepLines/>
      <w:numPr>
        <w:numId w:val="16"/>
      </w:numPr>
      <w:spacing w:before="240" w:after="24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4260"/>
    <w:pPr>
      <w:keepNext/>
      <w:keepLines/>
      <w:numPr>
        <w:ilvl w:val="1"/>
        <w:numId w:val="16"/>
      </w:numPr>
      <w:spacing w:before="40" w:after="240"/>
      <w:outlineLvl w:val="1"/>
    </w:pPr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4260"/>
    <w:pPr>
      <w:keepNext/>
      <w:keepLines/>
      <w:numPr>
        <w:ilvl w:val="2"/>
        <w:numId w:val="16"/>
      </w:numPr>
      <w:spacing w:before="40" w:after="240"/>
      <w:outlineLvl w:val="2"/>
    </w:pPr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2EB"/>
    <w:pPr>
      <w:keepNext/>
      <w:keepLines/>
      <w:numPr>
        <w:ilvl w:val="3"/>
        <w:numId w:val="16"/>
      </w:numPr>
      <w:spacing w:before="40" w:after="240"/>
      <w:outlineLvl w:val="3"/>
    </w:pPr>
    <w:rPr>
      <w:rFonts w:ascii="Arial" w:eastAsiaTheme="majorEastAsia" w:hAnsi="Arial" w:cs="Arial"/>
      <w:b/>
      <w:bCs/>
      <w:color w:val="000000" w:themeColor="text1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05D14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4260"/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4260"/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4260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42EB"/>
    <w:rPr>
      <w:rFonts w:ascii="Arial" w:eastAsiaTheme="majorEastAsia" w:hAnsi="Arial" w:cs="Arial"/>
      <w:b/>
      <w:bCs/>
      <w:color w:val="000000" w:themeColor="text1"/>
    </w:rPr>
  </w:style>
  <w:style w:type="paragraph" w:styleId="NoSpacing">
    <w:name w:val="No Spacing"/>
    <w:link w:val="NoSpacingChar"/>
    <w:uiPriority w:val="1"/>
    <w:qFormat/>
    <w:rsid w:val="00F327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274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99A"/>
  </w:style>
  <w:style w:type="paragraph" w:styleId="Footer">
    <w:name w:val="footer"/>
    <w:basedOn w:val="Normal"/>
    <w:link w:val="Foot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99A"/>
  </w:style>
  <w:style w:type="paragraph" w:styleId="TOCHeading">
    <w:name w:val="TOC Heading"/>
    <w:basedOn w:val="Heading1"/>
    <w:next w:val="Normal"/>
    <w:uiPriority w:val="39"/>
    <w:unhideWhenUsed/>
    <w:qFormat/>
    <w:rsid w:val="003817C7"/>
    <w:p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0739"/>
    <w:pPr>
      <w:tabs>
        <w:tab w:val="left" w:pos="660"/>
        <w:tab w:val="right" w:leader="dot" w:pos="9016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3817C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17C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817C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B1322"/>
  </w:style>
  <w:style w:type="character" w:styleId="SubtleEmphasis">
    <w:name w:val="Subtle Emphasis"/>
    <w:basedOn w:val="DefaultParagraphFont"/>
    <w:uiPriority w:val="19"/>
    <w:qFormat/>
    <w:rsid w:val="00687E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145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005D14"/>
    <w:rPr>
      <w:rFonts w:ascii="Arial" w:eastAsiaTheme="majorEastAsia" w:hAnsi="Arial" w:cs="Arial"/>
      <w:b/>
      <w:bCs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unhideWhenUsed/>
    <w:rsid w:val="00B3662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624"/>
    <w:rPr>
      <w:rFonts w:ascii="Times New Roman" w:eastAsiaTheme="minorEastAs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366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C1E7F94-3451-4F80-A598-26FE25D4D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w Bow &amp; Bum Bum (Working title) - 2022</vt:lpstr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 Bow &amp; Bum Bum (Working title) - 2022</dc:title>
  <dc:subject>Daniel Newsom – 215851</dc:subject>
  <dc:creator>Danny Newsom</dc:creator>
  <cp:keywords/>
  <dc:description/>
  <cp:lastModifiedBy>Danny Newsom</cp:lastModifiedBy>
  <cp:revision>7</cp:revision>
  <dcterms:created xsi:type="dcterms:W3CDTF">2021-10-25T10:49:00Z</dcterms:created>
  <dcterms:modified xsi:type="dcterms:W3CDTF">2021-11-02T08:31:00Z</dcterms:modified>
</cp:coreProperties>
</file>